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1625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9314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667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1001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98163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2241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7643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98321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6862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1857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6447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2094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99777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2021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7146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8381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5631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1841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2916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0927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9928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3371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0673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1210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ина Молокова</dc:creator>
  <dc:language>ru-RU</dc:language>
  <cp:keywords/>
  <dcterms:created xsi:type="dcterms:W3CDTF">2024-03-26T10:11:06Z</dcterms:created>
  <dcterms:modified xsi:type="dcterms:W3CDTF">2024-03-26T1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